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E63D0" w14:textId="6224DE7C" w:rsidR="0044275F" w:rsidRPr="0044275F" w:rsidRDefault="0044275F" w:rsidP="00E23C54">
      <w:pPr>
        <w:ind w:firstLine="270"/>
        <w:rPr>
          <w:b/>
          <w:u w:val="single"/>
        </w:rPr>
      </w:pPr>
      <w:r>
        <w:t xml:space="preserve">Create a </w:t>
      </w:r>
      <w:proofErr w:type="spellStart"/>
      <w:r>
        <w:t>livescript</w:t>
      </w:r>
      <w:proofErr w:type="spellEnd"/>
      <w:r>
        <w:t xml:space="preserve"> and include both the questions below as text and your answers as equation input blocks. </w:t>
      </w:r>
      <w:r w:rsidRPr="003B4BE1">
        <w:rPr>
          <w:b/>
          <w:u w:val="single"/>
        </w:rPr>
        <w:t xml:space="preserve">Submit both the </w:t>
      </w:r>
      <w:proofErr w:type="spellStart"/>
      <w:r>
        <w:rPr>
          <w:b/>
          <w:u w:val="single"/>
        </w:rPr>
        <w:t>livescript</w:t>
      </w:r>
      <w:proofErr w:type="spellEnd"/>
      <w:r w:rsidRPr="003B4BE1">
        <w:rPr>
          <w:b/>
          <w:u w:val="single"/>
        </w:rPr>
        <w:t xml:space="preserve"> and </w:t>
      </w:r>
      <w:r>
        <w:rPr>
          <w:b/>
          <w:u w:val="single"/>
        </w:rPr>
        <w:t>(File-&gt;Export)</w:t>
      </w:r>
      <w:r w:rsidRPr="003B4BE1">
        <w:rPr>
          <w:b/>
          <w:u w:val="single"/>
        </w:rPr>
        <w:t xml:space="preserve"> PDF file.</w:t>
      </w:r>
      <w:r>
        <w:rPr>
          <w:b/>
          <w:u w:val="single"/>
        </w:rPr>
        <w:t xml:space="preserve"> 5 points each for 1-12.</w:t>
      </w:r>
    </w:p>
    <w:p w14:paraId="4F83E3B1" w14:textId="1035CDA1" w:rsidR="00641924" w:rsidRDefault="00660E16" w:rsidP="008C5BAD">
      <w:pPr>
        <w:pStyle w:val="ListParagraph"/>
        <w:numPr>
          <w:ilvl w:val="0"/>
          <w:numId w:val="1"/>
        </w:numPr>
      </w:pPr>
      <w:r>
        <w:t>Evaluate the following limits if they exist:</w:t>
      </w:r>
    </w:p>
    <w:p w14:paraId="11C2DAF7" w14:textId="77777777" w:rsidR="00660E16" w:rsidRPr="00660E16" w:rsidRDefault="00E23C54" w:rsidP="00660E16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w:rPr>
                    <w:rFonts w:ascii="Cambria Math" w:hAnsi="Cambria Math"/>
                  </w:rPr>
                  <m:t xml:space="preserve">x→0 </m:t>
                </m:r>
                <m:ctrlPr>
                  <w:rPr>
                    <w:rFonts w:ascii="Cambria Math" w:hAnsi="Cambria Math"/>
                  </w:rPr>
                </m:ctrlP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func>
      </m:oMath>
    </w:p>
    <w:p w14:paraId="7B56EB27" w14:textId="77777777" w:rsidR="00660E16" w:rsidRPr="00660E16" w:rsidRDefault="00E23C54" w:rsidP="00660E16">
      <w:pPr>
        <w:pStyle w:val="ListParagraph"/>
        <w:numPr>
          <w:ilvl w:val="1"/>
          <w:numId w:val="1"/>
        </w:numPr>
      </w:pP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w:rPr>
                    <w:rFonts w:ascii="Cambria Math" w:hAnsi="Cambria Math"/>
                  </w:rPr>
                  <m:t xml:space="preserve">x→∞  </m:t>
                </m:r>
                <m:ctrlPr>
                  <w:rPr>
                    <w:rFonts w:ascii="Cambria Math" w:hAnsi="Cambria Math"/>
                  </w:rPr>
                </m:ctrlP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</w:rPr>
                  <m:t>+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5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</w:rPr>
                  <m:t>-6x</m:t>
                </m:r>
              </m:den>
            </m:f>
          </m:e>
        </m:func>
      </m:oMath>
    </w:p>
    <w:p w14:paraId="50882490" w14:textId="77777777" w:rsidR="00660E16" w:rsidRPr="008C5BAD" w:rsidRDefault="00E23C54" w:rsidP="00660E16">
      <w:pPr>
        <w:pStyle w:val="ListParagraph"/>
        <w:numPr>
          <w:ilvl w:val="1"/>
          <w:numId w:val="1"/>
        </w:numPr>
      </w:pP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w:rPr>
                    <w:rFonts w:ascii="Cambria Math" w:hAnsi="Cambria Math"/>
                  </w:rPr>
                  <m:t>x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 </m:t>
                </m:r>
                <m:ctrlPr>
                  <w:rPr>
                    <w:rFonts w:ascii="Cambria Math" w:hAnsi="Cambria Math"/>
                  </w:rPr>
                </m:ctrlP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func>
      </m:oMath>
    </w:p>
    <w:p w14:paraId="11EF89A6" w14:textId="77777777" w:rsidR="008C5BAD" w:rsidRDefault="008C5BAD" w:rsidP="008C5BAD">
      <w:pPr>
        <w:pStyle w:val="ListParagraph"/>
        <w:ind w:left="1440"/>
      </w:pPr>
    </w:p>
    <w:p w14:paraId="2D8056E9" w14:textId="77777777" w:rsidR="008C5BAD" w:rsidRDefault="008C5BAD" w:rsidP="008C5BAD">
      <w:pPr>
        <w:pStyle w:val="ListParagraph"/>
        <w:numPr>
          <w:ilvl w:val="0"/>
          <w:numId w:val="1"/>
        </w:numPr>
      </w:pPr>
      <w:r>
        <w:t>Find the derivatives of the following functions:</w:t>
      </w:r>
    </w:p>
    <w:p w14:paraId="2F92E590" w14:textId="7DB57F5A" w:rsidR="008C5BAD" w:rsidRDefault="008C5BAD" w:rsidP="008C5BAD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y=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+7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5</m:t>
        </m:r>
      </m:oMath>
    </w:p>
    <w:p w14:paraId="317D92A4" w14:textId="77777777" w:rsidR="008C5BAD" w:rsidRDefault="008C5BAD" w:rsidP="008C5BAD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y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e>
        </m:rad>
      </m:oMath>
    </w:p>
    <w:p w14:paraId="396F6270" w14:textId="77777777" w:rsidR="008C5BAD" w:rsidRDefault="008C5BAD" w:rsidP="00F36708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sup>
        </m:sSup>
      </m:oMath>
    </w:p>
    <w:p w14:paraId="012039C2" w14:textId="77777777" w:rsidR="008C5BAD" w:rsidRDefault="008C5BAD" w:rsidP="008C5BAD">
      <w:pPr>
        <w:pStyle w:val="ListParagraph"/>
        <w:ind w:left="1440"/>
      </w:pPr>
    </w:p>
    <w:p w14:paraId="4C547D80" w14:textId="77777777" w:rsidR="008C5BAD" w:rsidRDefault="008C5BAD" w:rsidP="008C5BAD">
      <w:pPr>
        <w:pStyle w:val="ListParagraph"/>
        <w:numPr>
          <w:ilvl w:val="0"/>
          <w:numId w:val="1"/>
        </w:numPr>
      </w:pPr>
      <w:r>
        <w:t>Evaluate the following definite integrals:</w:t>
      </w:r>
    </w:p>
    <w:p w14:paraId="605F6FEA" w14:textId="77777777" w:rsidR="008C5BAD" w:rsidRDefault="00E23C54" w:rsidP="008C5BAD">
      <w:pPr>
        <w:pStyle w:val="ListParagraph"/>
        <w:numPr>
          <w:ilvl w:val="1"/>
          <w:numId w:val="1"/>
        </w:numPr>
      </w:pP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x=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  <m:r>
              <w:rPr>
                <w:rFonts w:ascii="Cambria Math" w:hAnsi="Cambria Math"/>
              </w:rPr>
              <m:t>+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5 dx</m:t>
            </m:r>
          </m:e>
        </m:nary>
      </m:oMath>
    </w:p>
    <w:p w14:paraId="48555633" w14:textId="77777777" w:rsidR="008C5BAD" w:rsidRDefault="008C5BAD" w:rsidP="008C5BAD">
      <w:pPr>
        <w:pStyle w:val="ListParagraph"/>
        <w:ind w:left="1440"/>
      </w:pPr>
    </w:p>
    <w:p w14:paraId="0CD8B57A" w14:textId="77777777" w:rsidR="008C5BAD" w:rsidRDefault="00E23C54" w:rsidP="002D4001">
      <w:pPr>
        <w:pStyle w:val="ListParagraph"/>
        <w:numPr>
          <w:ilvl w:val="1"/>
          <w:numId w:val="1"/>
        </w:numPr>
      </w:pP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x=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rad>
              </m:den>
            </m:f>
            <m:r>
              <w:rPr>
                <w:rFonts w:ascii="Cambria Math" w:hAnsi="Cambria Math"/>
              </w:rPr>
              <m:t xml:space="preserve"> dx</m:t>
            </m:r>
          </m:e>
        </m:nary>
      </m:oMath>
    </w:p>
    <w:p w14:paraId="70B6BFB7" w14:textId="77777777" w:rsidR="008C5BAD" w:rsidRDefault="008C5BAD" w:rsidP="008C5BAD">
      <w:pPr>
        <w:pStyle w:val="ListParagraph"/>
        <w:ind w:left="1440"/>
      </w:pPr>
    </w:p>
    <w:p w14:paraId="2DE5CABD" w14:textId="77777777" w:rsidR="002D4001" w:rsidRDefault="00E23C54" w:rsidP="002D4001">
      <w:pPr>
        <w:pStyle w:val="ListParagraph"/>
        <w:numPr>
          <w:ilvl w:val="1"/>
          <w:numId w:val="1"/>
        </w:numPr>
      </w:pP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x=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sup>
            </m:sSup>
            <m:r>
              <w:rPr>
                <w:rFonts w:ascii="Cambria Math" w:hAnsi="Cambria Math"/>
              </w:rPr>
              <m:t xml:space="preserve"> dx</m:t>
            </m:r>
          </m:e>
        </m:nary>
      </m:oMath>
    </w:p>
    <w:p w14:paraId="639F86DB" w14:textId="77777777" w:rsidR="008C5BAD" w:rsidRDefault="008C5BAD" w:rsidP="002D4001">
      <w:pPr>
        <w:pStyle w:val="ListParagraph"/>
        <w:ind w:left="1440"/>
      </w:pPr>
    </w:p>
    <w:p w14:paraId="7A05635C" w14:textId="77777777" w:rsidR="002D4001" w:rsidRDefault="002D4001" w:rsidP="002D4001">
      <w:pPr>
        <w:pStyle w:val="ListParagraph"/>
        <w:numPr>
          <w:ilvl w:val="0"/>
          <w:numId w:val="1"/>
        </w:numPr>
      </w:pPr>
      <w:r>
        <w:t>Graph the following:</w:t>
      </w:r>
    </w:p>
    <w:p w14:paraId="3BC1BE87" w14:textId="77777777" w:rsidR="002D4001" w:rsidRPr="002D4001" w:rsidRDefault="002D4001" w:rsidP="002D4001">
      <w:pPr>
        <w:pStyle w:val="ListParagraph"/>
        <w:numPr>
          <w:ilvl w:val="1"/>
          <w:numId w:val="1"/>
        </w:numPr>
      </w:pPr>
      <m:oMath>
        <m:r>
          <w:rPr>
            <w:rFonts w:ascii="Cambria Math" w:eastAsiaTheme="minorEastAsia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p>
        </m:sSup>
      </m:oMath>
      <w:r>
        <w:rPr>
          <w:rFonts w:eastAsiaTheme="minorEastAsia"/>
        </w:rPr>
        <w:t xml:space="preserve"> for </w:t>
      </w:r>
      <m:oMath>
        <m:r>
          <w:rPr>
            <w:rFonts w:ascii="Cambria Math" w:eastAsiaTheme="minorEastAsia" w:hAnsi="Cambria Math"/>
          </w:rPr>
          <m:t>-5≤x≤5</m:t>
        </m:r>
      </m:oMath>
    </w:p>
    <w:p w14:paraId="12B70F7F" w14:textId="088DA54F" w:rsidR="002D4001" w:rsidRDefault="00E23C54" w:rsidP="002D4001">
      <w:pPr>
        <w:pStyle w:val="ListParagraph"/>
        <w:numPr>
          <w:ilvl w:val="1"/>
          <w:numId w:val="1"/>
        </w:num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-2xy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y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7</m:t>
        </m:r>
      </m:oMath>
    </w:p>
    <w:p w14:paraId="13DA356F" w14:textId="77777777" w:rsidR="002D4001" w:rsidRPr="00C440E8" w:rsidRDefault="002D4001" w:rsidP="002D4001">
      <w:pPr>
        <w:pStyle w:val="ListParagraph"/>
        <w:numPr>
          <w:ilvl w:val="1"/>
          <w:numId w:val="1"/>
        </w:numPr>
      </w:pPr>
      <m:oMath>
        <m:r>
          <w:rPr>
            <w:rFonts w:ascii="Cambria Math" w:eastAsiaTheme="minorEastAsia" w:hAnsi="Cambria Math"/>
          </w:rPr>
          <m:t>x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-3t, y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t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-9t</m:t>
        </m:r>
      </m:oMath>
      <w:r w:rsidRPr="002D4001">
        <w:rPr>
          <w:rFonts w:eastAsiaTheme="minorEastAsia"/>
        </w:rPr>
        <w:t xml:space="preserve"> </w:t>
      </w:r>
      <w:r>
        <w:rPr>
          <w:rFonts w:eastAsiaTheme="minorEastAsia"/>
        </w:rPr>
        <w:t xml:space="preserve"> for </w:t>
      </w:r>
      <m:oMath>
        <m:r>
          <w:rPr>
            <w:rFonts w:ascii="Cambria Math" w:eastAsiaTheme="minorEastAsia" w:hAnsi="Cambria Math"/>
          </w:rPr>
          <m:t>-4≤t≤4</m:t>
        </m:r>
      </m:oMath>
    </w:p>
    <w:p w14:paraId="3540A2F0" w14:textId="77777777" w:rsidR="00C440E8" w:rsidRPr="002D4001" w:rsidRDefault="00C440E8" w:rsidP="00C440E8">
      <w:pPr>
        <w:pStyle w:val="ListParagraph"/>
        <w:ind w:left="1440"/>
      </w:pPr>
    </w:p>
    <w:p w14:paraId="0BB7B332" w14:textId="77777777" w:rsidR="00C440E8" w:rsidRDefault="00C440E8" w:rsidP="00C440E8">
      <w:pPr>
        <w:pStyle w:val="ListParagraph"/>
        <w:numPr>
          <w:ilvl w:val="0"/>
          <w:numId w:val="1"/>
        </w:numPr>
      </w:pPr>
      <w:r>
        <w:t>Show the following differential equations:</w:t>
      </w:r>
    </w:p>
    <w:p w14:paraId="21624F1F" w14:textId="77777777" w:rsidR="00640227" w:rsidRPr="005821E6" w:rsidRDefault="00E23C54" w:rsidP="0026071F">
      <w:pPr>
        <w:pStyle w:val="ListParagraph"/>
        <w:numPr>
          <w:ilvl w:val="1"/>
          <w:numId w:val="1"/>
        </w:num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dy</m:t>
            </m:r>
          </m:num>
          <m:den>
            <m:r>
              <w:rPr>
                <w:rFonts w:ascii="Cambria Math" w:eastAsiaTheme="minorEastAsia" w:hAnsi="Cambria Math"/>
              </w:rPr>
              <m:t>dx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2y</m:t>
            </m:r>
          </m:den>
        </m:f>
      </m:oMath>
      <w:r w:rsidR="00640227">
        <w:rPr>
          <w:rFonts w:eastAsiaTheme="minorEastAsia"/>
        </w:rPr>
        <w:t xml:space="preserve">  given that </w:t>
      </w:r>
      <w:r w:rsidR="005821E6">
        <w:rPr>
          <w:rFonts w:eastAsiaTheme="minorEastAsia"/>
        </w:rPr>
        <w:t>y</w:t>
      </w:r>
      <w:r w:rsidR="00640227">
        <w:rPr>
          <w:rFonts w:eastAsiaTheme="minorEastAsia"/>
        </w:rPr>
        <w:t>(1)=1</w:t>
      </w:r>
      <w:r w:rsidR="005821E6">
        <w:rPr>
          <w:rFonts w:eastAsiaTheme="minorEastAsia"/>
        </w:rPr>
        <w:t xml:space="preserve">. Plot y for </w:t>
      </w:r>
      <m:oMath>
        <m:r>
          <w:rPr>
            <w:rFonts w:ascii="Cambria Math" w:eastAsiaTheme="minorEastAsia" w:hAnsi="Cambria Math"/>
          </w:rPr>
          <m:t>0≤x≤10</m:t>
        </m:r>
      </m:oMath>
    </w:p>
    <w:p w14:paraId="53821674" w14:textId="77777777" w:rsidR="005821E6" w:rsidRPr="00640227" w:rsidRDefault="00E23C54" w:rsidP="005821E6">
      <w:pPr>
        <w:pStyle w:val="ListParagraph"/>
        <w:numPr>
          <w:ilvl w:val="1"/>
          <w:numId w:val="1"/>
        </w:num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dy</m:t>
            </m:r>
          </m:num>
          <m:den>
            <m:r>
              <w:rPr>
                <w:rFonts w:ascii="Cambria Math" w:eastAsiaTheme="minorEastAsia" w:hAnsi="Cambria Math"/>
              </w:rPr>
              <m:t>dx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-y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="005821E6">
        <w:rPr>
          <w:rFonts w:eastAsiaTheme="minorEastAsia"/>
        </w:rPr>
        <w:t xml:space="preserve">  given that y(2)=3. Plot y for </w:t>
      </w:r>
      <m:oMath>
        <m:r>
          <w:rPr>
            <w:rFonts w:ascii="Cambria Math" w:eastAsiaTheme="minorEastAsia" w:hAnsi="Cambria Math"/>
          </w:rPr>
          <m:t>0≤x≤1</m:t>
        </m:r>
      </m:oMath>
      <w:r w:rsidR="005821E6">
        <w:rPr>
          <w:rFonts w:eastAsiaTheme="minorEastAsia"/>
        </w:rPr>
        <w:t>0</w:t>
      </w:r>
    </w:p>
    <w:p w14:paraId="40A430D7" w14:textId="77777777" w:rsidR="00640227" w:rsidRPr="00C62E0E" w:rsidRDefault="00E23C54" w:rsidP="00640227">
      <w:pPr>
        <w:pStyle w:val="ListParagraph"/>
        <w:numPr>
          <w:ilvl w:val="1"/>
          <w:numId w:val="1"/>
        </w:num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d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+5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dx</m:t>
            </m:r>
          </m:num>
          <m:den>
            <m:r>
              <w:rPr>
                <w:rFonts w:ascii="Cambria Math" w:eastAsiaTheme="minorEastAsia" w:hAnsi="Cambria Math"/>
              </w:rPr>
              <m:t>dt</m:t>
            </m:r>
          </m:den>
        </m:f>
        <m:r>
          <w:rPr>
            <w:rFonts w:ascii="Cambria Math" w:eastAsiaTheme="minorEastAsia" w:hAnsi="Cambria Math"/>
          </w:rPr>
          <m:t xml:space="preserve">+6x=0 </m:t>
        </m:r>
      </m:oMath>
      <w:r w:rsidR="00640227">
        <w:rPr>
          <w:rFonts w:eastAsiaTheme="minorEastAsia"/>
        </w:rPr>
        <w:t xml:space="preserve"> given that x(0)=1 and </w:t>
      </w:r>
      <m:oMath>
        <m:acc>
          <m:accPr>
            <m:chr m:val="̇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 xml:space="preserve">(0)=0 </m:t>
        </m:r>
      </m:oMath>
      <w:r w:rsidR="00640227">
        <w:rPr>
          <w:rFonts w:eastAsiaTheme="minorEastAsia"/>
        </w:rPr>
        <w:t xml:space="preserve"> </w:t>
      </w:r>
      <w:r w:rsidR="005821E6">
        <w:rPr>
          <w:rFonts w:eastAsiaTheme="minorEastAsia"/>
        </w:rPr>
        <w:t xml:space="preserve"> Plot x for </w:t>
      </w:r>
      <m:oMath>
        <m:r>
          <w:rPr>
            <w:rFonts w:ascii="Cambria Math" w:eastAsiaTheme="minorEastAsia" w:hAnsi="Cambria Math"/>
          </w:rPr>
          <m:t>0≤t≤1</m:t>
        </m:r>
      </m:oMath>
      <w:r w:rsidR="005821E6">
        <w:rPr>
          <w:rFonts w:eastAsiaTheme="minorEastAsia"/>
        </w:rPr>
        <w:t>0</w:t>
      </w:r>
    </w:p>
    <w:p w14:paraId="75F273A1" w14:textId="77777777" w:rsidR="00C62E0E" w:rsidRDefault="00C62E0E" w:rsidP="00C62E0E">
      <w:pPr>
        <w:pStyle w:val="ListParagraph"/>
      </w:pPr>
    </w:p>
    <w:p w14:paraId="15F7DE8C" w14:textId="5C245395" w:rsidR="0076284B" w:rsidRDefault="0076284B" w:rsidP="00C62E0E">
      <w:pPr>
        <w:pStyle w:val="ListParagraph"/>
        <w:rPr>
          <w:rFonts w:eastAsiaTheme="minorEastAsia"/>
        </w:rPr>
      </w:pPr>
    </w:p>
    <w:p w14:paraId="15CAC620" w14:textId="7BE476BC" w:rsidR="0044275F" w:rsidRDefault="0044275F" w:rsidP="0044275F">
      <w:pPr>
        <w:pStyle w:val="ListParagraph"/>
        <w:numPr>
          <w:ilvl w:val="0"/>
          <w:numId w:val="1"/>
        </w:numPr>
      </w:pPr>
      <w:r>
        <w:t xml:space="preserve">Compute the fifth derivative of </w:t>
      </w:r>
      <m:oMath>
        <m:r>
          <w:rPr>
            <w:rFonts w:ascii="Cambria Math" w:hAnsi="Cambria Math"/>
          </w:rPr>
          <m:t>cos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 ).</m:t>
        </m:r>
      </m:oMath>
      <w:r>
        <w:t xml:space="preserve"> See documentation for diff().</w:t>
      </w:r>
    </w:p>
    <w:p w14:paraId="1F1F8741" w14:textId="77777777" w:rsidR="0044275F" w:rsidRDefault="0044275F" w:rsidP="0044275F">
      <w:pPr>
        <w:pStyle w:val="ListParagraph"/>
      </w:pPr>
    </w:p>
    <w:p w14:paraId="179482FC" w14:textId="77777777" w:rsidR="0044275F" w:rsidRDefault="0044275F" w:rsidP="0044275F">
      <w:pPr>
        <w:pStyle w:val="ListParagraph"/>
        <w:numPr>
          <w:ilvl w:val="0"/>
          <w:numId w:val="1"/>
        </w:numPr>
      </w:pPr>
      <w:r>
        <w:t xml:space="preserve">Compute an expanded form of the expressio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y</m:t>
                </m:r>
              </m:e>
            </m:d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3771C421" w14:textId="77777777" w:rsidR="0044275F" w:rsidRDefault="0044275F" w:rsidP="0044275F">
      <w:pPr>
        <w:pStyle w:val="ListParagraph"/>
      </w:pPr>
    </w:p>
    <w:p w14:paraId="227E03E0" w14:textId="77777777" w:rsidR="0044275F" w:rsidRDefault="0044275F" w:rsidP="0044275F">
      <w:pPr>
        <w:pStyle w:val="ListParagraph"/>
        <w:numPr>
          <w:ilvl w:val="0"/>
          <w:numId w:val="1"/>
        </w:numPr>
      </w:pPr>
      <w:r>
        <w:t xml:space="preserve">Generate a plot of the functio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sin⁡</m:t>
            </m:r>
            <m:r>
              <w:rPr>
                <w:rFonts w:ascii="Cambria Math" w:eastAsiaTheme="minorEastAsia" w:hAnsi="Cambria Math"/>
              </w:rPr>
              <m:t>(x)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>
        <w:rPr>
          <w:rFonts w:eastAsiaTheme="minorEastAsia"/>
        </w:rPr>
        <w:t xml:space="preserve"> for </w:t>
      </w:r>
      <m:oMath>
        <m:r>
          <w:rPr>
            <w:rFonts w:ascii="Cambria Math" w:eastAsiaTheme="minorEastAsia" w:hAnsi="Cambria Math"/>
          </w:rPr>
          <m:t>-10≤x≤10</m:t>
        </m:r>
      </m:oMath>
    </w:p>
    <w:p w14:paraId="576772B4" w14:textId="77777777" w:rsidR="0044275F" w:rsidRDefault="0044275F" w:rsidP="0044275F">
      <w:pPr>
        <w:pStyle w:val="ListParagraph"/>
      </w:pPr>
    </w:p>
    <w:p w14:paraId="36A8446C" w14:textId="77777777" w:rsidR="0044275F" w:rsidRDefault="0044275F" w:rsidP="0044275F">
      <w:pPr>
        <w:pStyle w:val="ListParagraph"/>
        <w:numPr>
          <w:ilvl w:val="0"/>
          <w:numId w:val="1"/>
        </w:numPr>
      </w:pPr>
      <w:r>
        <w:t xml:space="preserve">Find a simplified expression for the following sum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 2k+1)</m:t>
            </m:r>
          </m:e>
        </m:nary>
      </m:oMath>
    </w:p>
    <w:p w14:paraId="7055C5B0" w14:textId="77777777" w:rsidR="0044275F" w:rsidRDefault="0044275F" w:rsidP="0044275F">
      <w:pPr>
        <w:pStyle w:val="ListParagraph"/>
      </w:pPr>
    </w:p>
    <w:p w14:paraId="258DE4B4" w14:textId="77777777" w:rsidR="0044275F" w:rsidRPr="00705810" w:rsidRDefault="0044275F" w:rsidP="0044275F">
      <w:pPr>
        <w:pStyle w:val="ListParagraph"/>
        <w:numPr>
          <w:ilvl w:val="0"/>
          <w:numId w:val="1"/>
        </w:numPr>
      </w:pPr>
      <w:r>
        <w:t xml:space="preserve">Compute </w:t>
      </w:r>
      <m:oMath>
        <m:r>
          <w:rPr>
            <w:rFonts w:ascii="Cambria Math" w:hAnsi="Cambria Math"/>
          </w:rPr>
          <m:t>(</m:t>
        </m:r>
        <m:r>
          <w:rPr>
            <w:rFonts w:ascii="Cambria Math" w:eastAsiaTheme="minorEastAsia" w:hAnsi="Cambria Math"/>
          </w:rPr>
          <m:t>2A-8B)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AB</m:t>
        </m:r>
      </m:oMath>
      <w:r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-B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</m:oMath>
      <w:r>
        <w:rPr>
          <w:rFonts w:eastAsiaTheme="minorEastAsia"/>
        </w:rPr>
        <w:t xml:space="preserve"> for the following matrices:</w:t>
      </w:r>
    </w:p>
    <w:p w14:paraId="4F8B994B" w14:textId="77777777" w:rsidR="0044275F" w:rsidRPr="00705810" w:rsidRDefault="0044275F" w:rsidP="0044275F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A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8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9</m:t>
                    </m:r>
                  </m:e>
                </m:mr>
              </m:m>
            </m:e>
          </m:d>
        </m:oMath>
      </m:oMathPara>
    </w:p>
    <w:p w14:paraId="3984AC29" w14:textId="77777777" w:rsidR="0044275F" w:rsidRDefault="0044275F" w:rsidP="0044275F">
      <w:pPr>
        <w:pStyle w:val="ListParagraph"/>
      </w:pPr>
    </w:p>
    <w:p w14:paraId="31CD7989" w14:textId="77777777" w:rsidR="0044275F" w:rsidRPr="00BF01A4" w:rsidRDefault="0044275F" w:rsidP="0044275F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B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32BC520A" w14:textId="77777777" w:rsidR="0044275F" w:rsidRPr="00BF01A4" w:rsidRDefault="0044275F" w:rsidP="0044275F">
      <w:pPr>
        <w:pStyle w:val="ListParagraph"/>
        <w:rPr>
          <w:rFonts w:eastAsiaTheme="minorEastAsia"/>
        </w:rPr>
      </w:pPr>
    </w:p>
    <w:p w14:paraId="7DA4183B" w14:textId="77777777" w:rsidR="0044275F" w:rsidRDefault="0044275F" w:rsidP="0044275F">
      <w:pPr>
        <w:pStyle w:val="ListParagraph"/>
        <w:numPr>
          <w:ilvl w:val="0"/>
          <w:numId w:val="1"/>
        </w:numPr>
      </w:pPr>
      <w:r>
        <w:t>Find all solutions to the following system of linear equations</w:t>
      </w:r>
    </w:p>
    <w:p w14:paraId="1B427E08" w14:textId="77777777" w:rsidR="0044275F" w:rsidRPr="001D7457" w:rsidRDefault="0044275F" w:rsidP="0044275F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3x-2y+3z=10</m:t>
          </m:r>
        </m:oMath>
      </m:oMathPara>
    </w:p>
    <w:p w14:paraId="60E9B047" w14:textId="77777777" w:rsidR="0044275F" w:rsidRPr="001D7457" w:rsidRDefault="0044275F" w:rsidP="0044275F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x-y=-4</m:t>
          </m:r>
        </m:oMath>
      </m:oMathPara>
    </w:p>
    <w:p w14:paraId="001C768D" w14:textId="77777777" w:rsidR="0044275F" w:rsidRPr="00C76361" w:rsidRDefault="0044275F" w:rsidP="0044275F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-x+y-z=20</m:t>
          </m:r>
        </m:oMath>
      </m:oMathPara>
    </w:p>
    <w:p w14:paraId="5EFCC222" w14:textId="77777777" w:rsidR="0044275F" w:rsidRPr="00C76361" w:rsidRDefault="0044275F" w:rsidP="0044275F">
      <w:pPr>
        <w:pStyle w:val="ListParagraph"/>
        <w:rPr>
          <w:rFonts w:eastAsiaTheme="minorEastAsia"/>
        </w:rPr>
      </w:pPr>
    </w:p>
    <w:p w14:paraId="21B07410" w14:textId="77777777" w:rsidR="0044275F" w:rsidRDefault="0044275F" w:rsidP="0044275F">
      <w:pPr>
        <w:pStyle w:val="ListParagraph"/>
        <w:numPr>
          <w:ilvl w:val="0"/>
          <w:numId w:val="1"/>
        </w:numPr>
      </w:pPr>
      <w:r>
        <w:t>Compute the following integral</w:t>
      </w:r>
    </w:p>
    <w:p w14:paraId="09614649" w14:textId="77777777" w:rsidR="0044275F" w:rsidRPr="00D9038A" w:rsidRDefault="00E23C54" w:rsidP="0044275F">
      <w:pPr>
        <w:pStyle w:val="ListParagraph"/>
        <w:rPr>
          <w:rFonts w:eastAsiaTheme="minorEastAsia"/>
        </w:rPr>
      </w:pPr>
      <m:oMathPara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π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+2sinx+3cosx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2sin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</m:oMath>
      </m:oMathPara>
    </w:p>
    <w:p w14:paraId="73D20208" w14:textId="77777777" w:rsidR="0044275F" w:rsidRPr="00D9038A" w:rsidRDefault="0044275F" w:rsidP="0044275F">
      <w:pPr>
        <w:pStyle w:val="ListParagraph"/>
        <w:rPr>
          <w:rFonts w:eastAsiaTheme="minorEastAsia"/>
        </w:rPr>
      </w:pPr>
    </w:p>
    <w:p w14:paraId="5AA4F0DB" w14:textId="77777777" w:rsidR="0044275F" w:rsidRDefault="0044275F" w:rsidP="0044275F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02219B">
        <w:rPr>
          <w:rFonts w:eastAsiaTheme="minorEastAsia"/>
        </w:rPr>
        <w:t>2</w:t>
      </w:r>
      <w:r>
        <w:rPr>
          <w:rFonts w:eastAsiaTheme="minorEastAsia"/>
        </w:rPr>
        <w:t>0</w:t>
      </w:r>
      <w:r w:rsidRPr="0002219B">
        <w:rPr>
          <w:rFonts w:eastAsiaTheme="minorEastAsia"/>
        </w:rPr>
        <w:t xml:space="preserve"> points. A certain metabolite A in a cell is converted to B and C at rates of k1=0.5 min</w:t>
      </w:r>
      <w:r w:rsidRPr="0002219B">
        <w:rPr>
          <w:rFonts w:eastAsiaTheme="minorEastAsia"/>
          <w:vertAlign w:val="superscript"/>
        </w:rPr>
        <w:t>-1</w:t>
      </w:r>
      <w:r w:rsidRPr="0002219B">
        <w:rPr>
          <w:rFonts w:eastAsiaTheme="minorEastAsia"/>
        </w:rPr>
        <w:t xml:space="preserve"> and k3=0.3 min</w:t>
      </w:r>
      <w:r w:rsidRPr="0002219B">
        <w:rPr>
          <w:rFonts w:eastAsiaTheme="minorEastAsia"/>
          <w:vertAlign w:val="superscript"/>
        </w:rPr>
        <w:t>-1</w:t>
      </w:r>
      <w:r w:rsidRPr="0002219B">
        <w:rPr>
          <w:rFonts w:eastAsiaTheme="minorEastAsia"/>
        </w:rPr>
        <w:t>, respectively. The reverse reactions occur at rates of k2=0.2 min</w:t>
      </w:r>
      <w:r w:rsidRPr="0002219B">
        <w:rPr>
          <w:rFonts w:eastAsiaTheme="minorEastAsia"/>
          <w:vertAlign w:val="superscript"/>
        </w:rPr>
        <w:t>-1</w:t>
      </w:r>
      <w:r w:rsidRPr="0002219B">
        <w:rPr>
          <w:rFonts w:eastAsiaTheme="minorEastAsia"/>
        </w:rPr>
        <w:t xml:space="preserve"> and k4=0.1 min</w:t>
      </w:r>
      <w:r w:rsidRPr="0002219B">
        <w:rPr>
          <w:rFonts w:eastAsiaTheme="minorEastAsia"/>
          <w:vertAlign w:val="superscript"/>
        </w:rPr>
        <w:t>-1</w:t>
      </w:r>
      <w:r w:rsidRPr="0002219B">
        <w:rPr>
          <w:rFonts w:eastAsiaTheme="minorEastAsia"/>
        </w:rPr>
        <w:t xml:space="preserve">, respectively. Initially, the concentrations of A, B, and C are 700 </w:t>
      </w:r>
      <w:proofErr w:type="spellStart"/>
      <w:r w:rsidRPr="0002219B">
        <w:rPr>
          <w:rFonts w:eastAsiaTheme="minorEastAsia"/>
        </w:rPr>
        <w:t>nM</w:t>
      </w:r>
      <w:proofErr w:type="spellEnd"/>
      <w:r w:rsidRPr="0002219B">
        <w:rPr>
          <w:rFonts w:eastAsiaTheme="minorEastAsia"/>
        </w:rPr>
        <w:t xml:space="preserve">, 500 </w:t>
      </w:r>
      <w:proofErr w:type="spellStart"/>
      <w:r w:rsidRPr="0002219B">
        <w:rPr>
          <w:rFonts w:eastAsiaTheme="minorEastAsia"/>
        </w:rPr>
        <w:t>nM</w:t>
      </w:r>
      <w:proofErr w:type="spellEnd"/>
      <w:r w:rsidRPr="0002219B">
        <w:rPr>
          <w:rFonts w:eastAsiaTheme="minorEastAsia"/>
        </w:rPr>
        <w:t xml:space="preserve">, and 0 </w:t>
      </w:r>
      <w:proofErr w:type="spellStart"/>
      <w:r w:rsidRPr="0002219B">
        <w:rPr>
          <w:rFonts w:eastAsiaTheme="minorEastAsia"/>
        </w:rPr>
        <w:t>nM</w:t>
      </w:r>
      <w:proofErr w:type="spellEnd"/>
      <w:r w:rsidRPr="0002219B">
        <w:rPr>
          <w:rFonts w:eastAsiaTheme="minorEastAsia"/>
        </w:rPr>
        <w:t xml:space="preserve"> </w:t>
      </w:r>
    </w:p>
    <w:p w14:paraId="04B8D675" w14:textId="77777777" w:rsidR="0044275F" w:rsidRDefault="0044275F" w:rsidP="0044275F">
      <w:pPr>
        <w:pStyle w:val="ListParagraph"/>
        <w:rPr>
          <w:rFonts w:eastAsiaTheme="minorEastAsia"/>
        </w:rPr>
      </w:pPr>
      <w:r w:rsidRPr="0002219B">
        <w:rPr>
          <w:rFonts w:eastAsiaTheme="minorEastAsia"/>
        </w:rPr>
        <w:t xml:space="preserve">respectively. </w:t>
      </w:r>
    </w:p>
    <w:p w14:paraId="4207F243" w14:textId="77777777" w:rsidR="0044275F" w:rsidRPr="0002219B" w:rsidRDefault="0044275F" w:rsidP="0044275F">
      <w:pPr>
        <w:pStyle w:val="ListParagraph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1B3CBE28" wp14:editId="0457B610">
            <wp:extent cx="1572895" cy="120713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895" cy="1207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E5D12D" w14:textId="77777777" w:rsidR="0044275F" w:rsidRPr="00573D14" w:rsidRDefault="0044275F" w:rsidP="0044275F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00573D14">
        <w:rPr>
          <w:rFonts w:eastAsiaTheme="minorEastAsia"/>
        </w:rPr>
        <w:t>Solve the system of ODEs for the concentrations of these metabolites. Plot their concentrations over time.</w:t>
      </w:r>
    </w:p>
    <w:p w14:paraId="1C968736" w14:textId="77777777" w:rsidR="0044275F" w:rsidRPr="00573D14" w:rsidRDefault="0044275F" w:rsidP="0044275F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00573D14">
        <w:rPr>
          <w:rFonts w:eastAsiaTheme="minorEastAsia"/>
        </w:rPr>
        <w:t>At what time are the concentrations of the A and B equal?</w:t>
      </w:r>
    </w:p>
    <w:p w14:paraId="55CDF09E" w14:textId="77777777" w:rsidR="0044275F" w:rsidRDefault="0044275F" w:rsidP="0044275F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00573D14">
        <w:rPr>
          <w:rFonts w:eastAsiaTheme="minorEastAsia"/>
        </w:rPr>
        <w:t>What are the steady-state concentrations of these metabolites?</w:t>
      </w:r>
    </w:p>
    <w:p w14:paraId="77C411D8" w14:textId="50EEF93A" w:rsidR="0044275F" w:rsidRPr="00490ED3" w:rsidRDefault="0044275F" w:rsidP="0044275F">
      <w:pPr>
        <w:rPr>
          <w:rFonts w:eastAsiaTheme="minorEastAsia"/>
        </w:rPr>
      </w:pPr>
    </w:p>
    <w:p w14:paraId="37ED90EB" w14:textId="77777777" w:rsidR="0044275F" w:rsidRDefault="0044275F" w:rsidP="0044275F">
      <w:pPr>
        <w:pStyle w:val="ListParagraph"/>
        <w:ind w:left="1440"/>
        <w:rPr>
          <w:rFonts w:eastAsiaTheme="minorEastAsia"/>
        </w:rPr>
      </w:pPr>
    </w:p>
    <w:p w14:paraId="2FDD4E2E" w14:textId="77777777" w:rsidR="0044275F" w:rsidRDefault="0044275F" w:rsidP="0044275F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20 points. The differential equation</w:t>
      </w:r>
    </w:p>
    <w:p w14:paraId="580D0723" w14:textId="77777777" w:rsidR="0044275F" w:rsidRPr="009B6E9E" w:rsidRDefault="00E23C54" w:rsidP="0044275F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 xml:space="preserve"> 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x</m:t>
              </m:r>
            </m:num>
            <m:den>
              <m:r>
                <w:rPr>
                  <w:rFonts w:ascii="Cambria Math" w:eastAsiaTheme="minorEastAsia" w:hAnsi="Cambria Math"/>
                </w:rPr>
                <m:t>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x=sin(Bt)</m:t>
          </m:r>
        </m:oMath>
      </m:oMathPara>
    </w:p>
    <w:p w14:paraId="2644D125" w14:textId="1C437F5F" w:rsidR="002D4001" w:rsidRDefault="0044275F" w:rsidP="0044275F">
      <w:pPr>
        <w:pStyle w:val="ListParagraph"/>
      </w:pPr>
      <w:r>
        <w:t xml:space="preserve">is the governing equation for a “forced harmonic </w:t>
      </w:r>
      <w:proofErr w:type="gramStart"/>
      <w:r>
        <w:t>oscillator”.</w:t>
      </w:r>
      <w:proofErr w:type="gramEnd"/>
      <w:r>
        <w:t xml:space="preserve"> It describes the behavior of an energy conserving system that vibrates freely at frequency A (radians/sec), and which is excited by an external force at frequency B. Use symbolic math to solve the equation with initial conditions x=0 and dx/dt=0 (</w:t>
      </w:r>
      <w:r w:rsidRPr="008C4B6D">
        <w:rPr>
          <w:color w:val="FF0000"/>
        </w:rPr>
        <w:t xml:space="preserve">simplify the solution, and use </w:t>
      </w:r>
      <w:proofErr w:type="spellStart"/>
      <w:r w:rsidRPr="008C4B6D">
        <w:rPr>
          <w:color w:val="FF0000"/>
        </w:rPr>
        <w:t>IgnoreSpecialCases</w:t>
      </w:r>
      <w:proofErr w:type="spellEnd"/>
      <w:r>
        <w:t>). Plot the solution for a time interval of 60 sec, with A=1, B=1.2.</w:t>
      </w:r>
    </w:p>
    <w:sectPr w:rsidR="002D40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A14D3"/>
    <w:multiLevelType w:val="hybridMultilevel"/>
    <w:tmpl w:val="34CA981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F4C67EC"/>
    <w:multiLevelType w:val="hybridMultilevel"/>
    <w:tmpl w:val="EF7614A8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D10B60"/>
    <w:multiLevelType w:val="hybridMultilevel"/>
    <w:tmpl w:val="34CA981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61616D0"/>
    <w:multiLevelType w:val="hybridMultilevel"/>
    <w:tmpl w:val="B8F2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6A39C8"/>
    <w:multiLevelType w:val="hybridMultilevel"/>
    <w:tmpl w:val="815C1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8020D0"/>
    <w:multiLevelType w:val="hybridMultilevel"/>
    <w:tmpl w:val="7BB2EC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sTQ2MzSytDAwMTFV0lEKTi0uzszPAykwqgUAcEKtViwAAAA="/>
  </w:docVars>
  <w:rsids>
    <w:rsidRoot w:val="00CA4BEF"/>
    <w:rsid w:val="00231E77"/>
    <w:rsid w:val="002D4001"/>
    <w:rsid w:val="00323938"/>
    <w:rsid w:val="00441A41"/>
    <w:rsid w:val="0044275F"/>
    <w:rsid w:val="00521C15"/>
    <w:rsid w:val="0054364D"/>
    <w:rsid w:val="005821E6"/>
    <w:rsid w:val="00640227"/>
    <w:rsid w:val="00641924"/>
    <w:rsid w:val="00646152"/>
    <w:rsid w:val="00660E16"/>
    <w:rsid w:val="00723574"/>
    <w:rsid w:val="00725BC2"/>
    <w:rsid w:val="0076284B"/>
    <w:rsid w:val="00796C26"/>
    <w:rsid w:val="008C5BAD"/>
    <w:rsid w:val="00C440E8"/>
    <w:rsid w:val="00C622B9"/>
    <w:rsid w:val="00C62E0E"/>
    <w:rsid w:val="00CA4BEF"/>
    <w:rsid w:val="00E2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B42EF"/>
  <w15:chartTrackingRefBased/>
  <w15:docId w15:val="{6B0ED2C5-3FE1-4568-B8B4-AC5109845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0E16"/>
    <w:rPr>
      <w:color w:val="808080"/>
    </w:rPr>
  </w:style>
  <w:style w:type="paragraph" w:styleId="ListParagraph">
    <w:name w:val="List Paragraph"/>
    <w:basedOn w:val="Normal"/>
    <w:uiPriority w:val="34"/>
    <w:qFormat/>
    <w:rsid w:val="00660E1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62E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2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2E0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45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exel University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</dc:creator>
  <cp:keywords/>
  <dc:description/>
  <cp:lastModifiedBy>Okeke,Tony</cp:lastModifiedBy>
  <cp:revision>4</cp:revision>
  <dcterms:created xsi:type="dcterms:W3CDTF">2020-10-04T01:47:00Z</dcterms:created>
  <dcterms:modified xsi:type="dcterms:W3CDTF">2021-10-10T20:06:00Z</dcterms:modified>
</cp:coreProperties>
</file>